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enegal</w:t>
      </w:r>
      <w:r>
        <w:t xml:space="preserve"> </w:t>
      </w:r>
      <w:r>
        <w:t xml:space="preserve">Dakar</w:t>
      </w:r>
    </w:p>
    <w:bookmarkStart w:id="25" w:name="environmental-engineer-cover-letter"/>
    <w:p>
      <w:pPr>
        <w:pStyle w:val="Heading1"/>
      </w:pPr>
      <w:r>
        <w:t xml:space="preserve">Environmental Engineer Cover Letter</w:t>
      </w:r>
    </w:p>
    <w:p>
      <w:pPr>
        <w:pStyle w:val="FirstParagraph"/>
      </w:pPr>
      <w:r>
        <w:rPr>
          <w:bCs/>
          <w:b/>
        </w:rPr>
        <w:t xml:space="preserve">Dear Hiring Manager,</w:t>
      </w:r>
    </w:p>
    <w:p>
      <w:pPr>
        <w:pStyle w:val="BodyText"/>
      </w:pPr>
      <w:r>
        <w:t xml:space="preserve">I am writing to express my enthusiastic interest in the Environmental Engineer position at [Organization Name] in Senegal Dakar. As a dedicated and experienced environmental professional, I am eager to contribute my expertise in sustainable solutions, environmental conservation, and community-driven projects to address the unique challenges facing this vibrant city. My passion for creating a healthier environment aligns perfectly with the mission of Senegal Dakar, where urban development and ecological preservation must coexist harmoniously.</w:t>
      </w:r>
    </w:p>
    <w:p>
      <w:pPr>
        <w:pStyle w:val="BodyText"/>
      </w:pPr>
      <w:r>
        <w:t xml:space="preserve">With over [X years] of experience as an Environmental Engineer, I have developed a strong foundation in assessing environmental impacts, designing mitigation strategies, and implementing sustainable practices. My work has spanned diverse projects across Africa, including water resource management in coastal regions and waste reduction initiatives in urban centers. These experiences have equipped me with the technical skills and cultural awareness necessary to thrive in dynamic environments like Senegal Dakar.</w:t>
      </w:r>
    </w:p>
    <w:bookmarkStart w:id="20" w:name="why-senegal-dakar"/>
    <w:p>
      <w:pPr>
        <w:pStyle w:val="Heading2"/>
      </w:pPr>
      <w:r>
        <w:t xml:space="preserve">Why Senegal Dakar?</w:t>
      </w:r>
    </w:p>
    <w:p>
      <w:pPr>
        <w:pStyle w:val="FirstParagraph"/>
      </w:pPr>
      <w:r>
        <w:t xml:space="preserve">Senegal Dakar is a city of immense potential, but it also faces pressing environmental challenges such as urban pollution, coastal erosion, and the need for resilient infrastructure. As an Environmental Engineer, I am deeply committed to addressing these issues through innovative and community-centered approaches. I have studied the unique ecological systems of Senegal’s coastline and the socio-economic factors influencing environmental degradation in Dakar. This knowledge has fueled my determination to contribute to projects that balance economic growth with environmental stewardship.</w:t>
      </w:r>
    </w:p>
    <w:p>
      <w:pPr>
        <w:pStyle w:val="BodyText"/>
      </w:pPr>
      <w:r>
        <w:t xml:space="preserve">One of my most rewarding experiences was leading a project in [Previous Location] to develop a low-cost water filtration system for communities lacking access to clean drinking water. This initiative not only improved public health but also empowered local residents through training and education. I believe that similar grassroots efforts can make a significant impact in Senegal Dakar, where environmental challenges often intersect with social and economic disparities.</w:t>
      </w:r>
    </w:p>
    <w:bookmarkEnd w:id="20"/>
    <w:bookmarkStart w:id="21" w:name="X39a86f463d9bf661b8587eabaa095c829691a7f"/>
    <w:p>
      <w:pPr>
        <w:pStyle w:val="Heading2"/>
      </w:pPr>
      <w:r>
        <w:t xml:space="preserve">Technical Expertise and Professional Achievements</w:t>
      </w:r>
    </w:p>
    <w:p>
      <w:pPr>
        <w:pStyle w:val="FirstParagraph"/>
      </w:pPr>
      <w:r>
        <w:t xml:space="preserve">As an Environmental Engineer, I specialize in [specific areas such as pollution control, environmental impact assessments (EIA), or renewable energy integration]. My proficiency in tools like GIS mapping, hydrological modeling, and life cycle assessment (LCA) has enabled me to design solutions that are both technically sound and economically viable. For example, I recently collaborated with a team to reduce industrial emissions in [Previous Project], resulting in a 30% decrease in carbon footprint while maintaining operational efficiency.</w:t>
      </w:r>
    </w:p>
    <w:p>
      <w:pPr>
        <w:pStyle w:val="BodyText"/>
      </w:pPr>
      <w:r>
        <w:t xml:space="preserve">My work is guided by a commitment to sustainability and regulatory compliance. I have extensive experience navigating environmental policies in multiple African countries, ensuring that projects adhere to local and international standards. In Senegal Dakar, where environmental regulations are evolving to meet the demands of rapid urbanization, my ability to bridge technical expertise with policy understanding would be an asset.</w:t>
      </w:r>
    </w:p>
    <w:bookmarkEnd w:id="21"/>
    <w:bookmarkStart w:id="22" w:name="X3e711ebb680c1e466c87d789ba0910e6a3241aa"/>
    <w:p>
      <w:pPr>
        <w:pStyle w:val="Heading2"/>
      </w:pPr>
      <w:r>
        <w:t xml:space="preserve">Community Engagement and Cultural Sensitivity</w:t>
      </w:r>
    </w:p>
    <w:p>
      <w:pPr>
        <w:pStyle w:val="FirstParagraph"/>
      </w:pPr>
      <w:r>
        <w:t xml:space="preserve">Sustainable development is not just about technology—it is about people. In Senegal Dakar, I recognize the importance of engaging local communities in environmental initiatives. My approach emphasizes collaboration, transparency, and education to ensure that solutions are culturally relevant and widely accepted. For instance, during a waste management project in [Previous Location], I organized workshops to teach residents how to recycle materials and reduce landfill dependence. The project’s success was measured not only by reduced waste but by the increased environmental awareness of the community.</w:t>
      </w:r>
    </w:p>
    <w:p>
      <w:pPr>
        <w:pStyle w:val="BodyText"/>
      </w:pPr>
      <w:r>
        <w:t xml:space="preserve">I am fluent in [Languages, e.g., English and French], which will allow me to communicate effectively with stakeholders in Senegal Dakar. My ability to work across cultural and linguistic boundaries has been a key strength in my career, and I am eager to apply this skillset to foster partnerships between government agencies, NGOs, and local populations in Dakar.</w:t>
      </w:r>
    </w:p>
    <w:bookmarkEnd w:id="22"/>
    <w:bookmarkStart w:id="23" w:name="alignment-with-organizational-goals"/>
    <w:p>
      <w:pPr>
        <w:pStyle w:val="Heading2"/>
      </w:pPr>
      <w:r>
        <w:t xml:space="preserve">Alignment with Organizational Goals</w:t>
      </w:r>
    </w:p>
    <w:p>
      <w:pPr>
        <w:pStyle w:val="FirstParagraph"/>
      </w:pPr>
      <w:r>
        <w:t xml:space="preserve">I am particularly drawn to [Organization Name] because of its reputation for addressing environmental challenges through innovative research and community-driven strategies. Your focus on [specific project or initiative, e.g., coastal protection, renewable energy, or urban green spaces] resonates deeply with my professional values. I am confident that my background in environmental engineering, combined with my dedication to equitable solutions, would enable me to contribute meaningfully to your mission.</w:t>
      </w:r>
    </w:p>
    <w:p>
      <w:pPr>
        <w:pStyle w:val="BodyText"/>
      </w:pPr>
      <w:r>
        <w:t xml:space="preserve">For example, I have studied the impact of rising sea levels on Senegal’s coastlines and the need for adaptive infrastructure. If given the opportunity to join your team, I would propose initiatives such as [specific idea, e.g., mangrove restoration projects or sustainable urban drainage systems] to mitigate these risks while creating jobs and enhancing biodiversity.</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n Environmental Engineer in Senegal Dakar. My technical expertise, passion for sustainability, and proven ability to work in diverse environments make me a strong candidate for this role. I am eager to bring my skills to your organization and contribute to a cleaner, healthier future for Dakar’s communities and ecosystems.</w:t>
      </w:r>
    </w:p>
    <w:p>
      <w:pPr>
        <w:pStyle w:val="BodyText"/>
      </w:pPr>
      <w:r>
        <w:t xml:space="preserve">Thank you for considering my application. I would welcome the opportunity to discuss how my background and vision align with the goals of [Organization Nam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enegal Dakar</dc:title>
  <dc:creator/>
  <dc:language>en</dc:language>
  <cp:keywords/>
  <dcterms:created xsi:type="dcterms:W3CDTF">2026-07-20T13:15:41Z</dcterms:created>
  <dcterms:modified xsi:type="dcterms:W3CDTF">2026-07-20T13:15:41Z</dcterms:modified>
</cp:coreProperties>
</file>

<file path=docProps/custom.xml><?xml version="1.0" encoding="utf-8"?>
<Properties xmlns="http://schemas.openxmlformats.org/officeDocument/2006/custom-properties" xmlns:vt="http://schemas.openxmlformats.org/officeDocument/2006/docPropsVTypes"/>
</file>